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12457" w14:textId="77777777" w:rsidR="0064449B" w:rsidRDefault="0064449B">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38E6116E" w14:textId="77777777" w:rsidR="0064449B" w:rsidRDefault="0064449B">
      <w:pPr>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82017E9" w14:textId="0BE4966B" w:rsidR="00B87417" w:rsidRDefault="0064449B">
      <w:pPr>
        <w:rPr>
          <w:lang w:val="en-US"/>
        </w:rPr>
      </w:pPr>
      <w:r w:rsidRPr="0064449B">
        <w:rPr>
          <w:b/>
          <w:lang w:val="en-US"/>
        </w:rPr>
        <w:t xml:space="preserve">Reading is easier, too, in the new </w:t>
      </w:r>
      <w:r w:rsidR="004B3852">
        <w:rPr>
          <w:b/>
          <w:lang w:val="en-US"/>
        </w:rPr>
        <w:t>&lt;&lt;</w:t>
      </w:r>
      <w:r>
        <w:rPr>
          <w:b/>
          <w:highlight w:val="yellow"/>
          <w:lang w:val="en-US"/>
        </w:rPr>
        <w:t>company</w:t>
      </w:r>
      <w:r w:rsidR="004B3852">
        <w:rPr>
          <w:b/>
          <w:lang w:val="en-US"/>
        </w:rPr>
        <w:t>&gt;&gt;</w:t>
      </w:r>
      <w:r w:rsidRPr="0064449B">
        <w:rPr>
          <w:b/>
          <w:lang w:val="en-US"/>
        </w:rPr>
        <w:t xml:space="preserve"> Reading view. You can collapse parts of the document and focus on the text you want.</w:t>
      </w:r>
      <w:r>
        <w:rPr>
          <w:lang w:val="en-US"/>
        </w:rPr>
        <w:t xml:space="preserve">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w:t>
      </w:r>
    </w:p>
    <w:p w14:paraId="097BBF20" w14:textId="77777777" w:rsidR="0064449B" w:rsidRPr="0064449B" w:rsidRDefault="0064449B">
      <w:pPr>
        <w:rPr>
          <w:lang w:val="en-US"/>
        </w:rPr>
      </w:pPr>
    </w:p>
    <w:sectPr w:rsidR="0064449B" w:rsidRPr="006444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A1MTU2MzI2tjBX0lEKTi0uzszPAykwrAUAqCsdAywAAAA="/>
  </w:docVars>
  <w:rsids>
    <w:rsidRoot w:val="00415A8D"/>
    <w:rsid w:val="0001199B"/>
    <w:rsid w:val="00415A8D"/>
    <w:rsid w:val="004B3852"/>
    <w:rsid w:val="0064449B"/>
    <w:rsid w:val="00780F83"/>
    <w:rsid w:val="008D543D"/>
    <w:rsid w:val="00983668"/>
    <w:rsid w:val="00AD4E6B"/>
    <w:rsid w:val="00D50E86"/>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FA24"/>
  <w15:chartTrackingRefBased/>
  <w15:docId w15:val="{F99676A7-84FA-4C90-A7D1-B9DEB88E6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2</Words>
  <Characters>1324</Characters>
  <Application>Microsoft Office Word</Application>
  <DocSecurity>0</DocSecurity>
  <Lines>11</Lines>
  <Paragraphs>3</Paragraphs>
  <ScaleCrop>false</ScaleCrop>
  <Company/>
  <LinksUpToDate>false</LinksUpToDate>
  <CharactersWithSpaces>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prajwal waykos</cp:lastModifiedBy>
  <cp:revision>3</cp:revision>
  <dcterms:created xsi:type="dcterms:W3CDTF">2022-09-19T14:15:00Z</dcterms:created>
  <dcterms:modified xsi:type="dcterms:W3CDTF">2022-09-20T06:43:00Z</dcterms:modified>
</cp:coreProperties>
</file>